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7618" w:rsidRDefault="00797618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921858" w:rsidRPr="00797618" w:rsidRDefault="00797618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0" w:name="_GoBack"/>
      <w:bookmarkEnd w:id="0"/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1: Who is the senior most employee based on job title?</w:t>
      </w:r>
    </w:p>
    <w:p w:rsidR="00797618" w:rsidRPr="00797618" w:rsidRDefault="00797618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2: Which countries have the most Invoices?</w:t>
      </w:r>
    </w:p>
    <w:p w:rsidR="00797618" w:rsidRPr="00797618" w:rsidRDefault="00797618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3: What are top 3 values of total invoice?</w:t>
      </w:r>
    </w:p>
    <w:p w:rsidR="00797618" w:rsidRPr="00797618" w:rsidRDefault="00797618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4: Which city has the best customers? We would like to throw a promotional Music Festival in the city we made the most money.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rite a query that returns one city that has the highest sum of invoice totals.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turn both the city name &amp; sum of all invoice totals</w:t>
      </w:r>
    </w:p>
    <w:p w:rsidR="00797618" w:rsidRPr="00797618" w:rsidRDefault="00797618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5: Who is the best customer? The customer who has spent the most money will be declared the best customer.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rite a query that returns the person who has spent the most money.</w:t>
      </w:r>
    </w:p>
    <w:p w:rsidR="00797618" w:rsidRPr="00797618" w:rsidRDefault="00797618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6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: Write query to return the email, first name, last name, &amp; Genre of all Rock Music listeners.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turn your list ordered alphabetically by email starting with A.</w:t>
      </w:r>
    </w:p>
    <w:p w:rsidR="00797618" w:rsidRPr="00797618" w:rsidRDefault="00797618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7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: Let's invite the artists who have written the most rock music in our dataset.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rite a query that returns the Artist name and total track count of the top 10 rock bands.</w:t>
      </w:r>
    </w:p>
    <w:p w:rsidR="00797618" w:rsidRPr="00797618" w:rsidRDefault="00797618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8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: Return all the track names that have a song length longer than the average song length.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turn the Name and Milliseconds for each track. Order by the song length with the longest songs listed first.</w:t>
      </w:r>
    </w:p>
    <w:p w:rsidR="00797618" w:rsidRPr="00797618" w:rsidRDefault="00797618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9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: Find how much amount spent by each customer on artists? Write a query to return customer name, artist name and total spent</w:t>
      </w:r>
    </w:p>
    <w:p w:rsidR="00797618" w:rsidRPr="00797618" w:rsidRDefault="00797618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10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: We want to find out the most popular music Genre for each country. We determine the most popular genre as the genre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ith the highest amount of purchases. Write a query that returns each country along with the top Genre. For countries where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maximum number of purchases is shared return all Genres.</w:t>
      </w:r>
    </w:p>
    <w:p w:rsidR="00797618" w:rsidRPr="00797618" w:rsidRDefault="0079761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11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: Write a query that determines the customer that has spent the most on music for each country.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rite a query that returns the country along with the top customer and how much they spent.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79761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or countries where the top amount spent is shared, provide all customers who spent this amount.</w:t>
      </w:r>
    </w:p>
    <w:sectPr w:rsidR="00797618" w:rsidRPr="007976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MjE0MTE2NDY3NrBU0lEKTi0uzszPAykwrAUAUfozLiwAAAA="/>
  </w:docVars>
  <w:rsids>
    <w:rsidRoot w:val="00B1569D"/>
    <w:rsid w:val="000342B7"/>
    <w:rsid w:val="00441081"/>
    <w:rsid w:val="00797618"/>
    <w:rsid w:val="00921858"/>
    <w:rsid w:val="00B15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48C6E"/>
  <w15:chartTrackingRefBased/>
  <w15:docId w15:val="{31348A12-660E-4619-9AE4-691060BCB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62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74</Words>
  <Characters>1568</Characters>
  <Application>Microsoft Office Word</Application>
  <DocSecurity>0</DocSecurity>
  <Lines>13</Lines>
  <Paragraphs>3</Paragraphs>
  <ScaleCrop>false</ScaleCrop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yag</dc:creator>
  <cp:keywords/>
  <dc:description/>
  <cp:lastModifiedBy>prayag</cp:lastModifiedBy>
  <cp:revision>2</cp:revision>
  <dcterms:created xsi:type="dcterms:W3CDTF">2023-04-24T15:35:00Z</dcterms:created>
  <dcterms:modified xsi:type="dcterms:W3CDTF">2023-04-24T15:43:00Z</dcterms:modified>
</cp:coreProperties>
</file>